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27666F91"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1984D51E"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EF0FE6">
        <w:rPr>
          <w:rFonts w:ascii="Times New Roman" w:hAnsi="Times New Roman" w:cs="Times New Roman"/>
          <w:b/>
          <w:bCs/>
          <w:sz w:val="18"/>
          <w:szCs w:val="18"/>
        </w:rPr>
        <w:t>IJMIET</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032A5D5D"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0AF6B9A4"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EF0FE6">
        <w:rPr>
          <w:rFonts w:ascii="Times New Roman" w:hAnsi="Times New Roman" w:cs="Times New Roman"/>
          <w:b/>
          <w:bCs/>
          <w:sz w:val="18"/>
          <w:szCs w:val="18"/>
        </w:rPr>
        <w:t>IJMIET</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05D2E" w14:textId="77777777" w:rsidR="00E546C1" w:rsidRDefault="00E546C1" w:rsidP="00153AE3">
      <w:pPr>
        <w:spacing w:after="0" w:line="240" w:lineRule="auto"/>
      </w:pPr>
      <w:r>
        <w:separator/>
      </w:r>
    </w:p>
  </w:endnote>
  <w:endnote w:type="continuationSeparator" w:id="0">
    <w:p w14:paraId="1FC6B869" w14:textId="77777777" w:rsidR="00E546C1" w:rsidRDefault="00E546C1"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A8F5F" w14:textId="77777777" w:rsidR="00E546C1" w:rsidRDefault="00E546C1" w:rsidP="00153AE3">
      <w:pPr>
        <w:spacing w:after="0" w:line="240" w:lineRule="auto"/>
      </w:pPr>
      <w:r>
        <w:separator/>
      </w:r>
    </w:p>
  </w:footnote>
  <w:footnote w:type="continuationSeparator" w:id="0">
    <w:p w14:paraId="11D7BBC7" w14:textId="77777777" w:rsidR="00E546C1" w:rsidRDefault="00E546C1"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849A4"/>
    <w:rsid w:val="000A50A1"/>
    <w:rsid w:val="00153AE3"/>
    <w:rsid w:val="00161A1F"/>
    <w:rsid w:val="001E3D7E"/>
    <w:rsid w:val="00365EB4"/>
    <w:rsid w:val="003A21BA"/>
    <w:rsid w:val="003B71B0"/>
    <w:rsid w:val="00460C8B"/>
    <w:rsid w:val="005C54DE"/>
    <w:rsid w:val="005F099D"/>
    <w:rsid w:val="006D0BA6"/>
    <w:rsid w:val="007F0598"/>
    <w:rsid w:val="008D5CE6"/>
    <w:rsid w:val="00A05FAC"/>
    <w:rsid w:val="00B537F2"/>
    <w:rsid w:val="00B913AF"/>
    <w:rsid w:val="00E546C1"/>
    <w:rsid w:val="00EF0FE6"/>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6</cp:revision>
  <dcterms:created xsi:type="dcterms:W3CDTF">2026-05-05T11:20:00Z</dcterms:created>
  <dcterms:modified xsi:type="dcterms:W3CDTF">2026-05-05T12:24:00Z</dcterms:modified>
</cp:coreProperties>
</file>